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Махкамов Рауфдж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3403410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3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349229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5325284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3381899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351242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1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5409338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9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103076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56979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9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Махкамов Рауфджон</dc:creator>
  <dc:language>ru-RU</dc:language>
  <cp:keywords/>
  <dcterms:created xsi:type="dcterms:W3CDTF">2025-02-14T10:27:22Z</dcterms:created>
  <dcterms:modified xsi:type="dcterms:W3CDTF">2025-02-14T10:2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